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7F71C" w14:textId="1E8816D9" w:rsidR="00167737" w:rsidRDefault="00890BAC" w:rsidP="00890BAC">
      <w:pPr>
        <w:jc w:val="center"/>
        <w:rPr>
          <w:color w:val="000000" w:themeColor="text1"/>
          <w:u w:val="single"/>
          <w:lang w:val="cs-CZ"/>
        </w:rPr>
      </w:pPr>
      <w:r w:rsidRPr="00890BAC">
        <w:rPr>
          <w:color w:val="000000" w:themeColor="text1"/>
          <w:u w:val="single"/>
          <w:lang w:val="cs-CZ"/>
        </w:rPr>
        <w:t xml:space="preserve">Informace k připojení se </w:t>
      </w:r>
      <w:r w:rsidR="00167737" w:rsidRPr="00890BAC">
        <w:rPr>
          <w:color w:val="000000" w:themeColor="text1"/>
          <w:u w:val="single"/>
          <w:lang w:val="cs-CZ"/>
        </w:rPr>
        <w:t xml:space="preserve">v aplikaci MS </w:t>
      </w:r>
      <w:proofErr w:type="spellStart"/>
      <w:r w:rsidR="00167737" w:rsidRPr="00890BAC">
        <w:rPr>
          <w:color w:val="000000" w:themeColor="text1"/>
          <w:u w:val="single"/>
          <w:lang w:val="cs-CZ"/>
        </w:rPr>
        <w:t>Teams</w:t>
      </w:r>
      <w:proofErr w:type="spellEnd"/>
      <w:r w:rsidR="00167737">
        <w:rPr>
          <w:color w:val="000000" w:themeColor="text1"/>
          <w:u w:val="single"/>
          <w:lang w:val="cs-CZ"/>
        </w:rPr>
        <w:t xml:space="preserve"> na:</w:t>
      </w:r>
    </w:p>
    <w:p w14:paraId="6A526C53" w14:textId="77128BFC" w:rsidR="00890BAC" w:rsidRDefault="00890BAC">
      <w:pPr>
        <w:rPr>
          <w:lang w:val="cs-CZ"/>
        </w:rPr>
      </w:pPr>
    </w:p>
    <w:p w14:paraId="1D91289A" w14:textId="4C59E5E1" w:rsidR="00890BAC" w:rsidRPr="00890BAC" w:rsidRDefault="00167737" w:rsidP="00890BAC">
      <w:pPr>
        <w:jc w:val="center"/>
        <w:rPr>
          <w:b/>
          <w:bCs/>
          <w:sz w:val="32"/>
          <w:szCs w:val="32"/>
          <w:lang w:val="cs-CZ"/>
        </w:rPr>
      </w:pPr>
      <w:r>
        <w:rPr>
          <w:b/>
          <w:bCs/>
          <w:sz w:val="32"/>
          <w:szCs w:val="32"/>
          <w:lang w:val="cs-CZ"/>
        </w:rPr>
        <w:t xml:space="preserve">ŘÁDNÉ ZASEDÁNÍ AS FSPS MU </w:t>
      </w:r>
    </w:p>
    <w:p w14:paraId="2403991A" w14:textId="3400AC74" w:rsidR="00890BAC" w:rsidRPr="00890BAC" w:rsidRDefault="00117984" w:rsidP="00890BAC">
      <w:pPr>
        <w:jc w:val="center"/>
        <w:rPr>
          <w:b/>
          <w:bCs/>
          <w:sz w:val="32"/>
          <w:szCs w:val="32"/>
          <w:lang w:val="cs-CZ"/>
        </w:rPr>
      </w:pPr>
      <w:r>
        <w:rPr>
          <w:b/>
          <w:bCs/>
          <w:sz w:val="32"/>
          <w:szCs w:val="32"/>
          <w:lang w:val="cs-CZ"/>
        </w:rPr>
        <w:t>PONDĚLÍ 14. 12. 2020</w:t>
      </w:r>
    </w:p>
    <w:p w14:paraId="29D81874" w14:textId="769B0DC8" w:rsidR="00890BAC" w:rsidRPr="00890BAC" w:rsidRDefault="00890BAC" w:rsidP="00890BAC">
      <w:pPr>
        <w:jc w:val="center"/>
        <w:rPr>
          <w:b/>
          <w:bCs/>
          <w:sz w:val="28"/>
          <w:szCs w:val="28"/>
          <w:lang w:val="cs-CZ"/>
        </w:rPr>
      </w:pPr>
      <w:r w:rsidRPr="00890BAC">
        <w:rPr>
          <w:b/>
          <w:bCs/>
          <w:sz w:val="28"/>
          <w:szCs w:val="28"/>
          <w:lang w:val="cs-CZ"/>
        </w:rPr>
        <w:t xml:space="preserve">od </w:t>
      </w:r>
      <w:r w:rsidR="00117984">
        <w:rPr>
          <w:b/>
          <w:bCs/>
          <w:sz w:val="28"/>
          <w:szCs w:val="28"/>
          <w:lang w:val="cs-CZ"/>
        </w:rPr>
        <w:t>13:30</w:t>
      </w:r>
      <w:r w:rsidRPr="00890BAC">
        <w:rPr>
          <w:b/>
          <w:bCs/>
          <w:sz w:val="28"/>
          <w:szCs w:val="28"/>
          <w:lang w:val="cs-CZ"/>
        </w:rPr>
        <w:t xml:space="preserve"> hod</w:t>
      </w:r>
    </w:p>
    <w:p w14:paraId="1C405609" w14:textId="77777777" w:rsidR="00167737" w:rsidRDefault="00167737" w:rsidP="00890BAC">
      <w:pPr>
        <w:rPr>
          <w:lang w:val="cs-CZ"/>
        </w:rPr>
      </w:pPr>
    </w:p>
    <w:p w14:paraId="5CD3D5A5" w14:textId="537A704D" w:rsidR="00167737" w:rsidRPr="004602DC" w:rsidRDefault="004602DC" w:rsidP="00167737">
      <w:pPr>
        <w:jc w:val="center"/>
        <w:rPr>
          <w:lang w:val="cs-CZ"/>
        </w:rPr>
      </w:pPr>
      <w:r w:rsidRPr="004602DC">
        <w:rPr>
          <w:b/>
          <w:bCs/>
          <w:lang w:val="cs-CZ"/>
        </w:rPr>
        <w:t>NÁZEV TÝMU V</w:t>
      </w:r>
      <w:r>
        <w:rPr>
          <w:b/>
          <w:bCs/>
          <w:lang w:val="cs-CZ"/>
        </w:rPr>
        <w:t xml:space="preserve"> APLIKACI </w:t>
      </w:r>
      <w:r w:rsidRPr="004602DC">
        <w:rPr>
          <w:b/>
          <w:bCs/>
          <w:lang w:val="cs-CZ"/>
        </w:rPr>
        <w:t xml:space="preserve">MS TEAMS: </w:t>
      </w:r>
      <w:r w:rsidRPr="004602DC">
        <w:rPr>
          <w:b/>
          <w:bCs/>
          <w:color w:val="FF0000"/>
          <w:lang w:val="cs-CZ"/>
        </w:rPr>
        <w:t xml:space="preserve">Zasedání AS FSpS MU </w:t>
      </w:r>
    </w:p>
    <w:p w14:paraId="18C498AA" w14:textId="36E8EF96" w:rsidR="00890BAC" w:rsidRDefault="00167737" w:rsidP="00167737">
      <w:pPr>
        <w:jc w:val="center"/>
        <w:rPr>
          <w:lang w:val="cs-CZ"/>
        </w:rPr>
      </w:pPr>
      <w:r>
        <w:rPr>
          <w:lang w:val="cs-CZ"/>
        </w:rPr>
        <w:t xml:space="preserve">Vy, co jste se již </w:t>
      </w:r>
      <w:r w:rsidR="00A911D9">
        <w:rPr>
          <w:lang w:val="cs-CZ"/>
        </w:rPr>
        <w:t xml:space="preserve">k týmu </w:t>
      </w:r>
      <w:r>
        <w:rPr>
          <w:lang w:val="cs-CZ"/>
        </w:rPr>
        <w:t>připojili, zůstáváte i nadále připojeni. Pokud si nepřejete být aktuálně součástí týmu, který pořádá zasedání AS FSpS MU, tak se z týmu odhlaste nebo kontaktujte správce týmu (Mgr. Králová</w:t>
      </w:r>
      <w:r w:rsidR="00A004F7">
        <w:rPr>
          <w:lang w:val="cs-CZ"/>
        </w:rPr>
        <w:t xml:space="preserve"> nebo Mgr. Dolejší</w:t>
      </w:r>
      <w:r>
        <w:rPr>
          <w:lang w:val="cs-CZ"/>
        </w:rPr>
        <w:t>).</w:t>
      </w:r>
    </w:p>
    <w:p w14:paraId="58FC66A7" w14:textId="77777777" w:rsidR="00167737" w:rsidRDefault="00167737" w:rsidP="00890BAC">
      <w:pPr>
        <w:rPr>
          <w:sz w:val="28"/>
          <w:szCs w:val="28"/>
          <w:u w:val="single"/>
          <w:lang w:val="cs-CZ"/>
        </w:rPr>
      </w:pPr>
    </w:p>
    <w:p w14:paraId="3007D438" w14:textId="07453319" w:rsidR="00167737" w:rsidRPr="00167737" w:rsidRDefault="00167737" w:rsidP="00890BAC">
      <w:pPr>
        <w:rPr>
          <w:sz w:val="28"/>
          <w:szCs w:val="28"/>
          <w:u w:val="single"/>
          <w:lang w:val="cs-CZ"/>
        </w:rPr>
      </w:pPr>
      <w:r w:rsidRPr="00167737">
        <w:rPr>
          <w:sz w:val="28"/>
          <w:szCs w:val="28"/>
          <w:u w:val="single"/>
          <w:lang w:val="cs-CZ"/>
        </w:rPr>
        <w:t xml:space="preserve">Návod </w:t>
      </w:r>
      <w:r w:rsidR="001C5DD7">
        <w:rPr>
          <w:sz w:val="28"/>
          <w:szCs w:val="28"/>
          <w:u w:val="single"/>
          <w:lang w:val="cs-CZ"/>
        </w:rPr>
        <w:t>na</w:t>
      </w:r>
      <w:r w:rsidRPr="00167737">
        <w:rPr>
          <w:sz w:val="28"/>
          <w:szCs w:val="28"/>
          <w:u w:val="single"/>
          <w:lang w:val="cs-CZ"/>
        </w:rPr>
        <w:t xml:space="preserve"> připojení pro ty, co nejsou aktuálně součástí týmu: </w:t>
      </w:r>
    </w:p>
    <w:p w14:paraId="3D1C43D3" w14:textId="3151F3EF" w:rsidR="00890BAC" w:rsidRPr="004300BC" w:rsidRDefault="00890BAC" w:rsidP="00890BAC">
      <w:pPr>
        <w:rPr>
          <w:b/>
          <w:bCs/>
          <w:color w:val="ED7D31" w:themeColor="accent2"/>
          <w:sz w:val="28"/>
          <w:szCs w:val="28"/>
          <w:u w:val="single"/>
          <w:lang w:val="cs-CZ"/>
        </w:rPr>
      </w:pPr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 xml:space="preserve">Členové komunity MU a další s přístupem k aplikaci do MS </w:t>
      </w:r>
      <w:proofErr w:type="spellStart"/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>Teams</w:t>
      </w:r>
      <w:proofErr w:type="spellEnd"/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 xml:space="preserve">: </w:t>
      </w:r>
    </w:p>
    <w:p w14:paraId="21609E88" w14:textId="3709F1B4" w:rsidR="00890BAC" w:rsidRDefault="004300BC" w:rsidP="00890BAC">
      <w:pPr>
        <w:rPr>
          <w:lang w:val="cs-CZ"/>
        </w:rPr>
      </w:pPr>
      <w:r w:rsidRPr="004300BC">
        <w:rPr>
          <w:b/>
          <w:bCs/>
          <w:lang w:val="cs-CZ"/>
        </w:rPr>
        <w:t>Sami se</w:t>
      </w:r>
      <w:r w:rsidR="00890BAC" w:rsidRPr="004300BC">
        <w:rPr>
          <w:b/>
          <w:bCs/>
          <w:lang w:val="cs-CZ"/>
        </w:rPr>
        <w:t xml:space="preserve"> přihlásí</w:t>
      </w:r>
      <w:r w:rsidR="003C5CB8">
        <w:rPr>
          <w:b/>
          <w:bCs/>
          <w:lang w:val="cs-CZ"/>
        </w:rPr>
        <w:t>te</w:t>
      </w:r>
      <w:r w:rsidR="00890BAC" w:rsidRPr="004300BC">
        <w:rPr>
          <w:b/>
          <w:bCs/>
          <w:lang w:val="cs-CZ"/>
        </w:rPr>
        <w:t xml:space="preserve"> do týmu</w:t>
      </w:r>
      <w:r w:rsidR="00890BAC">
        <w:rPr>
          <w:lang w:val="cs-CZ"/>
        </w:rPr>
        <w:t xml:space="preserve"> pomocí odkazu na tento tým a automaticky se stáv</w:t>
      </w:r>
      <w:r w:rsidR="003C5CB8">
        <w:rPr>
          <w:lang w:val="cs-CZ"/>
        </w:rPr>
        <w:t>áte</w:t>
      </w:r>
      <w:r w:rsidR="00890BAC">
        <w:rPr>
          <w:lang w:val="cs-CZ"/>
        </w:rPr>
        <w:t xml:space="preserve"> člen</w:t>
      </w:r>
      <w:r w:rsidR="003C5CB8">
        <w:rPr>
          <w:lang w:val="cs-CZ"/>
        </w:rPr>
        <w:t>em týmu</w:t>
      </w:r>
      <w:r w:rsidR="00890BAC">
        <w:rPr>
          <w:lang w:val="cs-CZ"/>
        </w:rPr>
        <w:t xml:space="preserve"> (s možností psát do chatu schůzk</w:t>
      </w:r>
      <w:r w:rsidR="003C5CB8">
        <w:rPr>
          <w:lang w:val="cs-CZ"/>
        </w:rPr>
        <w:t>y</w:t>
      </w:r>
      <w:r w:rsidR="00890BAC">
        <w:rPr>
          <w:lang w:val="cs-CZ"/>
        </w:rPr>
        <w:t xml:space="preserve">): </w:t>
      </w:r>
    </w:p>
    <w:p w14:paraId="46FC6C6E" w14:textId="72772D48" w:rsidR="00B05B19" w:rsidRDefault="00117984" w:rsidP="00890BAC">
      <w:pPr>
        <w:rPr>
          <w:lang w:val="cs-CZ"/>
        </w:rPr>
      </w:pPr>
      <w:hyperlink r:id="rId5" w:history="1">
        <w:r w:rsidR="00890BAC" w:rsidRPr="00A5093A">
          <w:rPr>
            <w:rStyle w:val="Hypertextovodkaz"/>
            <w:lang w:val="cs-CZ"/>
          </w:rPr>
          <w:t>https://teams.microsoft.com/l/team/19%3abff06b721cd249fc9769b2aae28da337%40thread.tacv2/conversations?groupId=cfda57ea-5d41-499b-80fd-90b17889fc8f&amp;tenantId=11904f23-f0db-4cdc-96f7-390bd55fcee8</w:t>
        </w:r>
      </w:hyperlink>
      <w:r w:rsidR="00890BAC">
        <w:rPr>
          <w:lang w:val="cs-CZ"/>
        </w:rPr>
        <w:t xml:space="preserve"> </w:t>
      </w:r>
    </w:p>
    <w:p w14:paraId="5095F68E" w14:textId="7A91D4C2" w:rsidR="00890BAC" w:rsidRDefault="003C5CB8" w:rsidP="00890BAC">
      <w:pPr>
        <w:rPr>
          <w:lang w:val="cs-CZ"/>
        </w:rPr>
      </w:pPr>
      <w:r>
        <w:rPr>
          <w:lang w:val="cs-CZ"/>
        </w:rPr>
        <w:t>V kanálu „Obecné“</w:t>
      </w:r>
      <w:r w:rsidR="00890BAC">
        <w:rPr>
          <w:lang w:val="cs-CZ"/>
        </w:rPr>
        <w:t xml:space="preserve"> je vypsána schůzka </w:t>
      </w:r>
      <w:r>
        <w:rPr>
          <w:lang w:val="cs-CZ"/>
        </w:rPr>
        <w:t>„</w:t>
      </w:r>
      <w:r w:rsidR="00167737">
        <w:rPr>
          <w:b/>
          <w:bCs/>
          <w:i/>
          <w:iCs/>
          <w:u w:val="single"/>
          <w:lang w:val="cs-CZ"/>
        </w:rPr>
        <w:t xml:space="preserve">Zasedání AS FSpS </w:t>
      </w:r>
      <w:r w:rsidR="00117984">
        <w:rPr>
          <w:b/>
          <w:bCs/>
          <w:i/>
          <w:iCs/>
          <w:u w:val="single"/>
          <w:lang w:val="cs-CZ"/>
        </w:rPr>
        <w:t>14.12.</w:t>
      </w:r>
      <w:r w:rsidR="001C5DD7">
        <w:rPr>
          <w:b/>
          <w:bCs/>
          <w:i/>
          <w:iCs/>
          <w:u w:val="single"/>
          <w:lang w:val="cs-CZ"/>
        </w:rPr>
        <w:t xml:space="preserve"> 2020</w:t>
      </w:r>
      <w:r>
        <w:rPr>
          <w:lang w:val="cs-CZ"/>
        </w:rPr>
        <w:t>“</w:t>
      </w:r>
      <w:r w:rsidR="00890BAC">
        <w:rPr>
          <w:lang w:val="cs-CZ"/>
        </w:rPr>
        <w:t>-&gt; na kterou se připojíte tlačítkem „Připojit ke schůzce“ (mějte prosím vypnutou kame</w:t>
      </w:r>
      <w:r>
        <w:rPr>
          <w:lang w:val="cs-CZ"/>
        </w:rPr>
        <w:t>r</w:t>
      </w:r>
      <w:r w:rsidR="00890BAC">
        <w:rPr>
          <w:lang w:val="cs-CZ"/>
        </w:rPr>
        <w:t>u i mikrofon po celou dobu trvání schůzky, mikrofon si zapn</w:t>
      </w:r>
      <w:r>
        <w:rPr>
          <w:lang w:val="cs-CZ"/>
        </w:rPr>
        <w:t>ě</w:t>
      </w:r>
      <w:r w:rsidR="00890BAC">
        <w:rPr>
          <w:lang w:val="cs-CZ"/>
        </w:rPr>
        <w:t>te až v případě, že budete chtít veřejně promluvit a předsedkyně senátu FSpS Vám</w:t>
      </w:r>
      <w:r>
        <w:rPr>
          <w:lang w:val="cs-CZ"/>
        </w:rPr>
        <w:t xml:space="preserve"> před tím</w:t>
      </w:r>
      <w:r w:rsidR="00890BAC">
        <w:rPr>
          <w:lang w:val="cs-CZ"/>
        </w:rPr>
        <w:t xml:space="preserve"> udělí slovo). </w:t>
      </w:r>
    </w:p>
    <w:p w14:paraId="7A575BF6" w14:textId="10DA741D" w:rsidR="004300BC" w:rsidRDefault="004300BC" w:rsidP="00890BAC">
      <w:pPr>
        <w:rPr>
          <w:lang w:val="cs-CZ"/>
        </w:rPr>
      </w:pPr>
      <w:r>
        <w:rPr>
          <w:b/>
          <w:bCs/>
          <w:color w:val="FF0000"/>
          <w:u w:val="single"/>
          <w:lang w:val="cs-CZ"/>
        </w:rPr>
        <w:t xml:space="preserve">Požádat </w:t>
      </w:r>
      <w:r w:rsidRPr="004300BC">
        <w:rPr>
          <w:b/>
          <w:bCs/>
          <w:color w:val="FF0000"/>
          <w:u w:val="single"/>
          <w:lang w:val="cs-CZ"/>
        </w:rPr>
        <w:t>o slovo</w:t>
      </w:r>
      <w:r>
        <w:rPr>
          <w:lang w:val="cs-CZ"/>
        </w:rPr>
        <w:t xml:space="preserve"> můžete v postranním „</w:t>
      </w:r>
      <w:r w:rsidRPr="004300BC">
        <w:rPr>
          <w:b/>
          <w:bCs/>
          <w:i/>
          <w:iCs/>
          <w:u w:val="single"/>
          <w:lang w:val="cs-CZ"/>
        </w:rPr>
        <w:t>Chatu schůzky</w:t>
      </w:r>
      <w:r>
        <w:rPr>
          <w:lang w:val="cs-CZ"/>
        </w:rPr>
        <w:t xml:space="preserve">“, jakmile Vám předsedkyně senátu udělí slovo, můžete si vypnout ztlumení mikrofonu a hovořit. Po skončení vašeho </w:t>
      </w:r>
      <w:r w:rsidR="007717B6">
        <w:rPr>
          <w:lang w:val="cs-CZ"/>
        </w:rPr>
        <w:t>dotazu</w:t>
      </w:r>
      <w:r>
        <w:rPr>
          <w:lang w:val="cs-CZ"/>
        </w:rPr>
        <w:t xml:space="preserve"> si prosím OKAMŽITĚ </w:t>
      </w:r>
      <w:r w:rsidR="003C5CB8">
        <w:rPr>
          <w:lang w:val="cs-CZ"/>
        </w:rPr>
        <w:t xml:space="preserve">mikrofon </w:t>
      </w:r>
      <w:r>
        <w:rPr>
          <w:lang w:val="cs-CZ"/>
        </w:rPr>
        <w:t xml:space="preserve">ztlumte. </w:t>
      </w:r>
    </w:p>
    <w:p w14:paraId="2B4EB165" w14:textId="00EC53CB" w:rsidR="00A911D9" w:rsidRDefault="002C0765" w:rsidP="00A112CE">
      <w:pPr>
        <w:rPr>
          <w:lang w:val="cs-CZ"/>
        </w:rPr>
      </w:pPr>
      <w:r>
        <w:rPr>
          <w:lang w:val="cs-CZ"/>
        </w:rPr>
        <w:t xml:space="preserve">V případě, že jste se ke schůzce připojili jinak, než je výše uvedeno a nezobrazuje se Vám chat schůzky, </w:t>
      </w:r>
      <w:r w:rsidRPr="00167737">
        <w:rPr>
          <w:b/>
          <w:bCs/>
          <w:i/>
          <w:iCs/>
          <w:u w:val="single"/>
          <w:lang w:val="cs-CZ"/>
        </w:rPr>
        <w:t>zažádejte o slovo zasláním emailu</w:t>
      </w:r>
      <w:r w:rsidRPr="00167737">
        <w:rPr>
          <w:b/>
          <w:bCs/>
          <w:lang w:val="cs-CZ"/>
        </w:rPr>
        <w:t xml:space="preserve"> </w:t>
      </w:r>
      <w:r>
        <w:rPr>
          <w:lang w:val="cs-CZ"/>
        </w:rPr>
        <w:t>s</w:t>
      </w:r>
      <w:r w:rsidR="00A112CE">
        <w:rPr>
          <w:lang w:val="cs-CZ"/>
        </w:rPr>
        <w:t> </w:t>
      </w:r>
      <w:r>
        <w:rPr>
          <w:lang w:val="cs-CZ"/>
        </w:rPr>
        <w:t>předmětem</w:t>
      </w:r>
      <w:r w:rsidR="00A112CE">
        <w:rPr>
          <w:lang w:val="cs-CZ"/>
        </w:rPr>
        <w:t>: „Žádám o slovo“ (nemusí</w:t>
      </w:r>
      <w:r w:rsidR="00592745">
        <w:rPr>
          <w:lang w:val="cs-CZ"/>
        </w:rPr>
        <w:t>t</w:t>
      </w:r>
      <w:r w:rsidR="00A112CE">
        <w:rPr>
          <w:lang w:val="cs-CZ"/>
        </w:rPr>
        <w:t>e vyplňovat text emailu, pokud nechcete)</w:t>
      </w:r>
      <w:r>
        <w:rPr>
          <w:lang w:val="cs-CZ"/>
        </w:rPr>
        <w:t xml:space="preserve"> </w:t>
      </w:r>
      <w:r w:rsidR="00A112CE">
        <w:rPr>
          <w:lang w:val="cs-CZ"/>
        </w:rPr>
        <w:t xml:space="preserve">a email zašlete do kanálu </w:t>
      </w:r>
      <w:r w:rsidR="00A004F7">
        <w:rPr>
          <w:lang w:val="cs-CZ"/>
        </w:rPr>
        <w:t>týmu</w:t>
      </w:r>
      <w:r w:rsidR="00A112CE">
        <w:rPr>
          <w:lang w:val="cs-CZ"/>
        </w:rPr>
        <w:t xml:space="preserve"> na adresu: </w:t>
      </w:r>
      <w:hyperlink r:id="rId6" w:history="1">
        <w:r w:rsidR="00A112CE" w:rsidRPr="00A5093A">
          <w:rPr>
            <w:rStyle w:val="Hypertextovodkaz"/>
            <w:b/>
            <w:bCs/>
            <w:lang w:val="cs-CZ"/>
          </w:rPr>
          <w:t>7161df11.space.muni.cz@emea.teams.ms</w:t>
        </w:r>
      </w:hyperlink>
      <w:r w:rsidR="00A112CE">
        <w:rPr>
          <w:lang w:val="cs-CZ"/>
        </w:rPr>
        <w:t>. Vaše žádost bude místopředsedkyněmi zkopírována do chatu schůzky a</w:t>
      </w:r>
      <w:r w:rsidR="00592745">
        <w:rPr>
          <w:lang w:val="cs-CZ"/>
        </w:rPr>
        <w:t xml:space="preserve"> o</w:t>
      </w:r>
      <w:r w:rsidR="00A112CE">
        <w:rPr>
          <w:lang w:val="cs-CZ"/>
        </w:rPr>
        <w:t xml:space="preserve"> žádosti tak bude předsedkyně senátu FSpS informována. </w:t>
      </w:r>
    </w:p>
    <w:p w14:paraId="505C02C1" w14:textId="65BA7494" w:rsidR="00A911D9" w:rsidRPr="00A112CE" w:rsidRDefault="00A911D9" w:rsidP="00A112CE">
      <w:pPr>
        <w:rPr>
          <w:lang w:val="cs-CZ"/>
        </w:rPr>
      </w:pPr>
      <w:r w:rsidRPr="00A911D9">
        <w:rPr>
          <w:b/>
          <w:bCs/>
          <w:i/>
          <w:iCs/>
          <w:u w:val="single"/>
          <w:lang w:val="cs-CZ"/>
        </w:rPr>
        <w:t>UPOZORNĚNÍ:</w:t>
      </w:r>
      <w:r>
        <w:rPr>
          <w:lang w:val="cs-CZ"/>
        </w:rPr>
        <w:t xml:space="preserve"> Zasílání dotazů formou emailu, bude ukončeno přibližně 5 min před ukončením diskuze z důvodu časové prodlevy mezi odesláním emailu a přijetím emailu do kanálu schůzky. Děkujeme. </w:t>
      </w:r>
    </w:p>
    <w:p w14:paraId="2376B105" w14:textId="3969F545" w:rsidR="004300BC" w:rsidRPr="002C0765" w:rsidRDefault="004300BC" w:rsidP="00890BAC">
      <w:pPr>
        <w:rPr>
          <w:lang w:val="cs-CZ"/>
        </w:rPr>
      </w:pPr>
    </w:p>
    <w:p w14:paraId="178D8027" w14:textId="39022C9F" w:rsidR="00890BAC" w:rsidRPr="004300BC" w:rsidRDefault="00890BAC" w:rsidP="00890BAC">
      <w:pPr>
        <w:rPr>
          <w:b/>
          <w:bCs/>
          <w:color w:val="ED7D31" w:themeColor="accent2"/>
          <w:sz w:val="28"/>
          <w:szCs w:val="28"/>
          <w:u w:val="single"/>
          <w:lang w:val="cs-CZ"/>
        </w:rPr>
      </w:pPr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 xml:space="preserve">Ostatní, kteří nemají možnost si nainstalovat aplikaci MS </w:t>
      </w:r>
      <w:proofErr w:type="spellStart"/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>Teams</w:t>
      </w:r>
      <w:proofErr w:type="spellEnd"/>
      <w:r w:rsidRPr="004300BC">
        <w:rPr>
          <w:b/>
          <w:bCs/>
          <w:color w:val="ED7D31" w:themeColor="accent2"/>
          <w:sz w:val="28"/>
          <w:szCs w:val="28"/>
          <w:u w:val="single"/>
          <w:lang w:val="cs-CZ"/>
        </w:rPr>
        <w:t xml:space="preserve">: </w:t>
      </w:r>
    </w:p>
    <w:p w14:paraId="3D5484C8" w14:textId="668B905E" w:rsidR="004300BC" w:rsidRDefault="003C5CB8" w:rsidP="004300BC">
      <w:pPr>
        <w:rPr>
          <w:lang w:val="cs-CZ"/>
        </w:rPr>
      </w:pPr>
      <w:r>
        <w:rPr>
          <w:lang w:val="cs-CZ"/>
        </w:rPr>
        <w:lastRenderedPageBreak/>
        <w:t xml:space="preserve">Ke schůzce </w:t>
      </w:r>
      <w:r w:rsidR="00890BAC">
        <w:rPr>
          <w:lang w:val="cs-CZ"/>
        </w:rPr>
        <w:t>se přihlásí</w:t>
      </w:r>
      <w:r>
        <w:rPr>
          <w:lang w:val="cs-CZ"/>
        </w:rPr>
        <w:t>te</w:t>
      </w:r>
      <w:r w:rsidR="00890BAC">
        <w:rPr>
          <w:lang w:val="cs-CZ"/>
        </w:rPr>
        <w:t xml:space="preserve"> pomocí odkazu, který otevř</w:t>
      </w:r>
      <w:r>
        <w:rPr>
          <w:lang w:val="cs-CZ"/>
        </w:rPr>
        <w:t>ete</w:t>
      </w:r>
      <w:r w:rsidR="00890BAC">
        <w:rPr>
          <w:lang w:val="cs-CZ"/>
        </w:rPr>
        <w:t xml:space="preserve"> ve svém internetovém prohlížeči</w:t>
      </w:r>
      <w:r w:rsidR="004300BC">
        <w:rPr>
          <w:lang w:val="cs-CZ"/>
        </w:rPr>
        <w:t xml:space="preserve"> (na schůzku se připojíte tlačítkem „Připojit ke schůzce“, mějte prosím vypnutou kamenu i mikrofon po celou dobu trvání schůzky, mikrofon si zapn</w:t>
      </w:r>
      <w:r>
        <w:rPr>
          <w:lang w:val="cs-CZ"/>
        </w:rPr>
        <w:t>ě</w:t>
      </w:r>
      <w:r w:rsidR="004300BC">
        <w:rPr>
          <w:lang w:val="cs-CZ"/>
        </w:rPr>
        <w:t>te až v případě, že budete chtít veřejně promluvit a předsedkyně senátu FSpS Vám</w:t>
      </w:r>
      <w:r>
        <w:rPr>
          <w:lang w:val="cs-CZ"/>
        </w:rPr>
        <w:t xml:space="preserve"> před tím</w:t>
      </w:r>
      <w:r w:rsidR="004300BC">
        <w:rPr>
          <w:lang w:val="cs-CZ"/>
        </w:rPr>
        <w:t xml:space="preserve"> udělí slovo). </w:t>
      </w:r>
    </w:p>
    <w:p w14:paraId="201AA394" w14:textId="055741BB" w:rsidR="004300BC" w:rsidRDefault="004300BC" w:rsidP="00890BAC">
      <w:pPr>
        <w:rPr>
          <w:lang w:val="cs-CZ"/>
        </w:rPr>
      </w:pPr>
      <w:r>
        <w:rPr>
          <w:lang w:val="cs-CZ"/>
        </w:rPr>
        <w:t xml:space="preserve">- </w:t>
      </w:r>
      <w:r w:rsidRPr="004300BC">
        <w:rPr>
          <w:b/>
          <w:bCs/>
          <w:lang w:val="cs-CZ"/>
        </w:rPr>
        <w:t>odkaz pro připojení na schůzku v internetovém prohlížeči</w:t>
      </w:r>
      <w:r>
        <w:rPr>
          <w:lang w:val="cs-CZ"/>
        </w:rPr>
        <w:t xml:space="preserve">: </w:t>
      </w:r>
    </w:p>
    <w:p w14:paraId="49947CAC" w14:textId="673C4B90" w:rsidR="0073618F" w:rsidRDefault="00117984" w:rsidP="00890BAC">
      <w:pPr>
        <w:rPr>
          <w:lang w:val="cs-CZ"/>
        </w:rPr>
      </w:pPr>
      <w:hyperlink r:id="rId7" w:history="1">
        <w:r w:rsidRPr="008A78AF">
          <w:rPr>
            <w:rStyle w:val="Hypertextovodkaz"/>
            <w:lang w:val="cs-CZ"/>
          </w:rPr>
          <w:t>https://teams.microsoft.com/l/meetup-join/19%3abff06b721cd249fc9769b2aae28da337%40thread.tacv2/1607503254611?context=%7b%22Tid%22%3a%2211904f23-f0db-4cdc-96f7-390bd55fcee8%22%2c%22Oid%22%3a%22e8698f7b-fe08-4700-bd12-1dad63caec73%22%7d</w:t>
        </w:r>
      </w:hyperlink>
      <w:r>
        <w:rPr>
          <w:lang w:val="cs-CZ"/>
        </w:rPr>
        <w:t xml:space="preserve"> </w:t>
      </w:r>
    </w:p>
    <w:p w14:paraId="44D8340E" w14:textId="132E5DAA" w:rsidR="007717B6" w:rsidRDefault="004300BC" w:rsidP="007717B6">
      <w:pPr>
        <w:rPr>
          <w:lang w:val="cs-CZ"/>
        </w:rPr>
      </w:pPr>
      <w:r w:rsidRPr="007717B6">
        <w:rPr>
          <w:b/>
          <w:bCs/>
          <w:color w:val="FF0000"/>
          <w:u w:val="single"/>
          <w:lang w:val="cs-CZ"/>
        </w:rPr>
        <w:t>Požádat o slovo</w:t>
      </w:r>
      <w:r w:rsidRPr="007717B6">
        <w:rPr>
          <w:b/>
          <w:bCs/>
          <w:color w:val="FF0000"/>
          <w:lang w:val="cs-CZ"/>
        </w:rPr>
        <w:t xml:space="preserve"> </w:t>
      </w:r>
      <w:r w:rsidRPr="007717B6">
        <w:rPr>
          <w:lang w:val="cs-CZ"/>
        </w:rPr>
        <w:t>můžete</w:t>
      </w:r>
      <w:r>
        <w:rPr>
          <w:lang w:val="cs-CZ"/>
        </w:rPr>
        <w:t xml:space="preserve"> v průběhu celého konání schůzky </w:t>
      </w:r>
      <w:r w:rsidRPr="007717B6">
        <w:rPr>
          <w:b/>
          <w:bCs/>
          <w:color w:val="FF0000"/>
          <w:u w:val="single"/>
          <w:lang w:val="cs-CZ"/>
        </w:rPr>
        <w:t xml:space="preserve">pouze zasláním emailu </w:t>
      </w:r>
      <w:r w:rsidR="007717B6" w:rsidRPr="007717B6">
        <w:rPr>
          <w:b/>
          <w:bCs/>
          <w:color w:val="FF0000"/>
          <w:u w:val="single"/>
          <w:lang w:val="cs-CZ"/>
        </w:rPr>
        <w:t>na adresu</w:t>
      </w:r>
      <w:r w:rsidR="007717B6">
        <w:rPr>
          <w:lang w:val="cs-CZ"/>
        </w:rPr>
        <w:t xml:space="preserve">: </w:t>
      </w:r>
    </w:p>
    <w:p w14:paraId="5AEDB95A" w14:textId="703B9855" w:rsidR="002C0765" w:rsidRPr="002C0765" w:rsidRDefault="002C0765" w:rsidP="003C5CB8">
      <w:pPr>
        <w:jc w:val="center"/>
        <w:rPr>
          <w:b/>
          <w:bCs/>
          <w:color w:val="00B050"/>
          <w:lang w:val="cs-CZ"/>
        </w:rPr>
      </w:pPr>
      <w:r w:rsidRPr="002C0765">
        <w:rPr>
          <w:b/>
          <w:bCs/>
          <w:color w:val="00B050"/>
          <w:lang w:val="cs-CZ"/>
        </w:rPr>
        <w:t>7161df11.space.muni.cz@emea.teams.ms</w:t>
      </w:r>
    </w:p>
    <w:p w14:paraId="286DCAE4" w14:textId="37EF06AC" w:rsidR="007717B6" w:rsidRDefault="004300BC" w:rsidP="003C5CB8">
      <w:pPr>
        <w:jc w:val="center"/>
        <w:rPr>
          <w:lang w:val="cs-CZ"/>
        </w:rPr>
      </w:pPr>
      <w:r>
        <w:rPr>
          <w:lang w:val="cs-CZ"/>
        </w:rPr>
        <w:t>s</w:t>
      </w:r>
      <w:r w:rsidR="007717B6">
        <w:rPr>
          <w:lang w:val="cs-CZ"/>
        </w:rPr>
        <w:t> </w:t>
      </w:r>
      <w:r>
        <w:rPr>
          <w:lang w:val="cs-CZ"/>
        </w:rPr>
        <w:t>textem</w:t>
      </w:r>
      <w:r w:rsidR="007717B6">
        <w:rPr>
          <w:lang w:val="cs-CZ"/>
        </w:rPr>
        <w:t>:</w:t>
      </w:r>
    </w:p>
    <w:p w14:paraId="48B8CF26" w14:textId="0937DBEF" w:rsidR="007717B6" w:rsidRDefault="004300BC" w:rsidP="007717B6">
      <w:pPr>
        <w:pStyle w:val="Odstavecseseznamem"/>
        <w:numPr>
          <w:ilvl w:val="0"/>
          <w:numId w:val="1"/>
        </w:numPr>
        <w:rPr>
          <w:lang w:val="cs-CZ"/>
        </w:rPr>
      </w:pPr>
      <w:r w:rsidRPr="007717B6">
        <w:rPr>
          <w:u w:val="single"/>
          <w:lang w:val="cs-CZ"/>
        </w:rPr>
        <w:t>který chcete sdělit</w:t>
      </w:r>
      <w:r w:rsidRPr="007717B6">
        <w:rPr>
          <w:lang w:val="cs-CZ"/>
        </w:rPr>
        <w:t xml:space="preserve"> </w:t>
      </w:r>
      <w:r w:rsidR="007717B6">
        <w:rPr>
          <w:lang w:val="cs-CZ"/>
        </w:rPr>
        <w:t xml:space="preserve">(napíšete konkrétní text, který místopředsedkyně zkopírují do chatu schůzky a upozorní předsedkyni, která text přečte za Vás), </w:t>
      </w:r>
    </w:p>
    <w:p w14:paraId="27A186EA" w14:textId="74ADDFC8" w:rsidR="004300BC" w:rsidRPr="007717B6" w:rsidRDefault="004300BC" w:rsidP="007717B6">
      <w:pPr>
        <w:pStyle w:val="Odstavecseseznamem"/>
        <w:numPr>
          <w:ilvl w:val="0"/>
          <w:numId w:val="1"/>
        </w:numPr>
        <w:rPr>
          <w:lang w:val="cs-CZ"/>
        </w:rPr>
      </w:pPr>
      <w:r w:rsidRPr="007717B6">
        <w:rPr>
          <w:u w:val="single"/>
          <w:lang w:val="cs-CZ"/>
        </w:rPr>
        <w:t>nebo s žádostí o slovo</w:t>
      </w:r>
      <w:r w:rsidR="007717B6" w:rsidRPr="007717B6">
        <w:rPr>
          <w:u w:val="single"/>
          <w:lang w:val="cs-CZ"/>
        </w:rPr>
        <w:t>: „Žádám o slovo“</w:t>
      </w:r>
      <w:r w:rsidRPr="007717B6">
        <w:rPr>
          <w:lang w:val="cs-CZ"/>
        </w:rPr>
        <w:t xml:space="preserve"> s uvedením Vašeho celého jména</w:t>
      </w:r>
      <w:r w:rsidR="007717B6">
        <w:rPr>
          <w:lang w:val="cs-CZ"/>
        </w:rPr>
        <w:t xml:space="preserve"> (tento text bude zkopírován do chatu schůzky, následně Vám předsedkyně udělí slovo, zapnete si mikrofon a promluvíte. Po skončení vašeho dotazu si prosím OKAMŽITĚ ztlumte mikrofon. </w:t>
      </w:r>
    </w:p>
    <w:p w14:paraId="1CF80EA5" w14:textId="77777777" w:rsidR="00A911D9" w:rsidRPr="00A911D9" w:rsidRDefault="00A911D9" w:rsidP="00A911D9">
      <w:pPr>
        <w:rPr>
          <w:lang w:val="cs-CZ"/>
        </w:rPr>
      </w:pPr>
      <w:r w:rsidRPr="00A911D9">
        <w:rPr>
          <w:b/>
          <w:bCs/>
          <w:i/>
          <w:iCs/>
          <w:u w:val="single"/>
          <w:lang w:val="cs-CZ"/>
        </w:rPr>
        <w:t>UPOZORNĚNÍ:</w:t>
      </w:r>
      <w:r w:rsidRPr="00A911D9">
        <w:rPr>
          <w:lang w:val="cs-CZ"/>
        </w:rPr>
        <w:t xml:space="preserve"> Zasílání dotazů formou emailu, bude ukončeno přibližně 5 min před ukončením diskuze z důvodu časové prodlevy mezi odesláním emailu a přijetím emailu do kanálu schůzky. Děkujeme. </w:t>
      </w:r>
    </w:p>
    <w:p w14:paraId="104C0D2D" w14:textId="77777777" w:rsidR="00890BAC" w:rsidRDefault="00890BAC" w:rsidP="00890BAC">
      <w:pPr>
        <w:rPr>
          <w:lang w:val="cs-CZ"/>
        </w:rPr>
      </w:pPr>
    </w:p>
    <w:p w14:paraId="0683FFC6" w14:textId="222F229F" w:rsidR="00890BAC" w:rsidRPr="00890BAC" w:rsidRDefault="00D12081" w:rsidP="00890BAC">
      <w:pPr>
        <w:rPr>
          <w:lang w:val="cs-CZ"/>
        </w:rPr>
      </w:pPr>
      <w:r>
        <w:rPr>
          <w:lang w:val="cs-CZ"/>
        </w:rPr>
        <w:t>V případě nejasností s připojením kontaktujte Mgr. Terezu Královou (</w:t>
      </w:r>
      <w:hyperlink r:id="rId8" w:history="1">
        <w:r w:rsidRPr="00A5093A">
          <w:rPr>
            <w:rStyle w:val="Hypertextovodkaz"/>
            <w:lang w:val="cs-CZ"/>
          </w:rPr>
          <w:t>tereza.kralova@fsps.muni.cz</w:t>
        </w:r>
      </w:hyperlink>
      <w:r>
        <w:rPr>
          <w:lang w:val="cs-CZ"/>
        </w:rPr>
        <w:t>)</w:t>
      </w:r>
      <w:r w:rsidR="00117984">
        <w:rPr>
          <w:lang w:val="cs-CZ"/>
        </w:rPr>
        <w:t xml:space="preserve"> nebo sekretářku Bc. Evu Dolejší (</w:t>
      </w:r>
      <w:hyperlink r:id="rId9" w:history="1">
        <w:r w:rsidR="00117984" w:rsidRPr="008A78AF">
          <w:rPr>
            <w:rStyle w:val="Hypertextovodkaz"/>
            <w:lang w:val="cs-CZ"/>
          </w:rPr>
          <w:t>eva.dolejsi@fsps.muni.cz</w:t>
        </w:r>
      </w:hyperlink>
      <w:r w:rsidR="00117984">
        <w:rPr>
          <w:lang w:val="cs-CZ"/>
        </w:rPr>
        <w:t xml:space="preserve">) </w:t>
      </w:r>
    </w:p>
    <w:sectPr w:rsidR="00890BAC" w:rsidRPr="00890B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12411A"/>
    <w:multiLevelType w:val="hybridMultilevel"/>
    <w:tmpl w:val="71AEA294"/>
    <w:lvl w:ilvl="0" w:tplc="E716C8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zYztzAxNDQ1srBQ0lEKTi0uzszPAykwqQUAZlFg2CwAAAA="/>
  </w:docVars>
  <w:rsids>
    <w:rsidRoot w:val="00DA770A"/>
    <w:rsid w:val="00117984"/>
    <w:rsid w:val="00167737"/>
    <w:rsid w:val="001C5DD7"/>
    <w:rsid w:val="00282F3F"/>
    <w:rsid w:val="002C0765"/>
    <w:rsid w:val="002C51B8"/>
    <w:rsid w:val="00342899"/>
    <w:rsid w:val="0037268E"/>
    <w:rsid w:val="003A2438"/>
    <w:rsid w:val="003C5CB8"/>
    <w:rsid w:val="00417CA8"/>
    <w:rsid w:val="004300BC"/>
    <w:rsid w:val="004602DC"/>
    <w:rsid w:val="00493500"/>
    <w:rsid w:val="00592745"/>
    <w:rsid w:val="005B1F0C"/>
    <w:rsid w:val="00665750"/>
    <w:rsid w:val="0073618F"/>
    <w:rsid w:val="00760D96"/>
    <w:rsid w:val="007717B6"/>
    <w:rsid w:val="00890BAC"/>
    <w:rsid w:val="008A4ACB"/>
    <w:rsid w:val="00A004F7"/>
    <w:rsid w:val="00A112CE"/>
    <w:rsid w:val="00A911D9"/>
    <w:rsid w:val="00B05B19"/>
    <w:rsid w:val="00B9151E"/>
    <w:rsid w:val="00D12081"/>
    <w:rsid w:val="00DA770A"/>
    <w:rsid w:val="00E70182"/>
    <w:rsid w:val="00F53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4E690"/>
  <w15:chartTrackingRefBased/>
  <w15:docId w15:val="{7A82F481-B26B-46AA-8EFE-D96484282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90BA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890BAC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7717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reza.kralova@fsps.muni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meetup-join/19%3abff06b721cd249fc9769b2aae28da337%40thread.tacv2/1607503254611?context=%7b%22Tid%22%3a%2211904f23-f0db-4cdc-96f7-390bd55fcee8%22%2c%22Oid%22%3a%22e8698f7b-fe08-4700-bd12-1dad63caec73%22%7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7161df11.space.muni.cz@emea.teams.m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teams.microsoft.com/l/team/19%3abff06b721cd249fc9769b2aae28da337%40thread.tacv2/conversations?groupId=cfda57ea-5d41-499b-80fd-90b17889fc8f&amp;tenantId=11904f23-f0db-4cdc-96f7-390bd55fcee8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va.dolejsi@fsps.muni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7</TotalTime>
  <Pages>2</Pages>
  <Words>607</Words>
  <Characters>3588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Králová</dc:creator>
  <cp:keywords/>
  <dc:description/>
  <cp:lastModifiedBy>Tereza Králová</cp:lastModifiedBy>
  <cp:revision>19</cp:revision>
  <dcterms:created xsi:type="dcterms:W3CDTF">2020-04-19T09:54:00Z</dcterms:created>
  <dcterms:modified xsi:type="dcterms:W3CDTF">2020-12-09T10:15:00Z</dcterms:modified>
</cp:coreProperties>
</file>